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Yost Smith</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Yost</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Smith</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8 Crescent Drive Lake Bluff 60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yost.t.smith@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4846475</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ayl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1/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aumont</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4/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reon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3/2019</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ond</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31/2021</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